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507BF6" w14:textId="77777777" w:rsidR="0035537A" w:rsidRPr="0035537A" w:rsidRDefault="0035537A" w:rsidP="0035537A">
      <w:pPr>
        <w:pBdr>
          <w:bottom w:val="single" w:sz="6" w:space="0" w:color="AAAAAA"/>
        </w:pBdr>
        <w:shd w:val="clear" w:color="auto" w:fill="FFFFFF"/>
        <w:spacing w:before="240" w:after="60" w:line="240" w:lineRule="auto"/>
        <w:outlineLvl w:val="1"/>
        <w:rPr>
          <w:rFonts w:ascii="Arial" w:eastAsia="Times New Roman" w:hAnsi="Arial" w:cs="Arial"/>
          <w:color w:val="000000"/>
          <w:sz w:val="36"/>
          <w:szCs w:val="36"/>
        </w:rPr>
      </w:pPr>
      <w:r w:rsidRPr="0035537A">
        <w:rPr>
          <w:rFonts w:ascii="Arial" w:eastAsia="Times New Roman" w:hAnsi="Arial" w:cs="Arial"/>
          <w:b/>
          <w:bCs/>
          <w:color w:val="000000"/>
          <w:sz w:val="36"/>
          <w:szCs w:val="36"/>
        </w:rPr>
        <w:t>WoW Incident Request Form</w:t>
      </w:r>
    </w:p>
    <w:p w14:paraId="02B04D8F" w14:textId="77777777" w:rsidR="00237FE5" w:rsidRDefault="00237FE5"/>
    <w:tbl>
      <w:tblPr>
        <w:tblW w:w="10005" w:type="dxa"/>
        <w:tblLook w:val="04A0" w:firstRow="1" w:lastRow="0" w:firstColumn="1" w:lastColumn="0" w:noHBand="0" w:noVBand="1"/>
      </w:tblPr>
      <w:tblGrid>
        <w:gridCol w:w="2244"/>
        <w:gridCol w:w="7761"/>
      </w:tblGrid>
      <w:tr w:rsidR="0035537A" w:rsidRPr="0035537A" w14:paraId="3014A6EE" w14:textId="77777777" w:rsidTr="004B74B6">
        <w:trPr>
          <w:trHeight w:val="436"/>
        </w:trPr>
        <w:tc>
          <w:tcPr>
            <w:tcW w:w="52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4B084"/>
            <w:hideMark/>
          </w:tcPr>
          <w:p w14:paraId="409C1B79" w14:textId="77777777"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tails</w:t>
            </w:r>
          </w:p>
        </w:tc>
        <w:tc>
          <w:tcPr>
            <w:tcW w:w="4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4B084"/>
            <w:noWrap/>
            <w:hideMark/>
          </w:tcPr>
          <w:p w14:paraId="3FD6D776" w14:textId="77777777" w:rsidR="0035537A" w:rsidRPr="0035537A" w:rsidRDefault="0035537A" w:rsidP="0035537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Response</w:t>
            </w:r>
          </w:p>
        </w:tc>
      </w:tr>
      <w:tr w:rsidR="0035537A" w:rsidRPr="0035537A" w14:paraId="5E7A4EDA" w14:textId="77777777" w:rsidTr="004B74B6">
        <w:trPr>
          <w:trHeight w:val="43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C2DE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Desktop SKU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C4804A" w14:textId="3BE0E4B1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proofErr w:type="gramStart"/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PSSTDP10069.whs.dell.local</w:t>
            </w:r>
            <w:proofErr w:type="gramEnd"/>
          </w:p>
        </w:tc>
      </w:tr>
      <w:tr w:rsidR="0035537A" w:rsidRPr="0035537A" w14:paraId="185F5B91" w14:textId="77777777" w:rsidTr="004B74B6">
        <w:trPr>
          <w:trHeight w:val="269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2FF556" w14:textId="77777777" w:rsidR="0035537A" w:rsidRPr="00206912" w:rsidRDefault="0035537A" w:rsidP="0035537A">
            <w:pPr>
              <w:spacing w:after="0" w:line="240" w:lineRule="auto"/>
              <w:rPr>
                <w:rFonts w:ascii="Arial Narrow" w:eastAsia="Times New Roman" w:hAnsi="Arial Narrow" w:cs="Times New Roman"/>
                <w:color w:val="000000"/>
              </w:rPr>
            </w:pPr>
            <w:r w:rsidRPr="00206912">
              <w:rPr>
                <w:rFonts w:ascii="Arial Narrow" w:eastAsia="Times New Roman" w:hAnsi="Arial Narrow" w:cs="Times New Roman"/>
                <w:color w:val="000000"/>
              </w:rPr>
              <w:t>What is the name and version of the published application 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E3AC8C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  <w:tr w:rsidR="0035537A" w:rsidRPr="0035537A" w14:paraId="0CD81480" w14:textId="77777777" w:rsidTr="004B74B6">
        <w:trPr>
          <w:trHeight w:val="62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881F3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hort Description of the issue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2730524" w14:textId="7D4AAED7" w:rsidR="0042023B" w:rsidRPr="0042023B" w:rsidRDefault="0035537A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rying to connect to Linux</w:t>
            </w:r>
            <w:bookmarkStart w:id="0" w:name="_GoBack"/>
            <w:bookmarkEnd w:id="0"/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servers through telnet and network error thrown</w:t>
            </w:r>
            <w:r w:rsidR="0042023B">
              <w:t xml:space="preserve"> </w:t>
            </w:r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Dev:</w:t>
            </w:r>
          </w:p>
          <w:p w14:paraId="3199086D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swazdasd00001</w:t>
            </w:r>
          </w:p>
          <w:p w14:paraId="56E508F9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slazdasd00002</w:t>
            </w:r>
          </w:p>
          <w:p w14:paraId="2B962E52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slazdasd00001</w:t>
            </w:r>
          </w:p>
          <w:p w14:paraId="3B7BCEEA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</w:p>
          <w:p w14:paraId="17BDB9A8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proofErr w:type="gramStart"/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D:-</w:t>
            </w:r>
            <w:proofErr w:type="gramEnd"/>
          </w:p>
          <w:p w14:paraId="648822EB" w14:textId="77777777" w:rsidR="0042023B" w:rsidRPr="0042023B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slazdasp00002</w:t>
            </w:r>
          </w:p>
          <w:p w14:paraId="01AE0A91" w14:textId="55B076C0" w:rsidR="0035537A" w:rsidRPr="0035537A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hslazdasp00001</w:t>
            </w:r>
          </w:p>
        </w:tc>
      </w:tr>
      <w:tr w:rsidR="0035537A" w:rsidRPr="0035537A" w14:paraId="49E54C68" w14:textId="77777777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73257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creenshot of the issue (as an attachment)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731B26" w14:textId="4F5851FA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noProof/>
              </w:rPr>
              <w:drawing>
                <wp:inline distT="0" distB="0" distL="0" distR="0" wp14:anchorId="0A4DC0A9" wp14:editId="19C6BDEE">
                  <wp:extent cx="4752975" cy="2894440"/>
                  <wp:effectExtent l="0" t="0" r="0" b="127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54370" cy="2895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5537A" w:rsidRPr="0035537A" w14:paraId="75D4625F" w14:textId="77777777" w:rsidTr="004B74B6">
        <w:trPr>
          <w:trHeight w:val="36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B1162F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estimated time when the problem star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ACF233" w14:textId="7BCE22CF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4-Jul-2020</w:t>
            </w:r>
          </w:p>
        </w:tc>
      </w:tr>
      <w:tr w:rsidR="0035537A" w:rsidRPr="0035537A" w14:paraId="7A836507" w14:textId="77777777" w:rsidTr="004B74B6">
        <w:trPr>
          <w:trHeight w:val="588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CEBA2A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he username of the end-user(s) </w:t>
            </w:r>
            <w:r w:rsidR="004B74B6"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ncountering</w:t>
            </w: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7E6F56" w14:textId="77777777" w:rsidR="0042023B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  <w:p w14:paraId="68C8CD93" w14:textId="5D5609FA" w:rsidR="0035537A" w:rsidRPr="0035537A" w:rsidRDefault="0042023B" w:rsidP="0042023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hyperlink r:id="rId7" w:history="1">
              <w:r w:rsidRPr="00C7335F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kchatla@tcs.woolworths.com.au/</w:t>
              </w:r>
            </w:hyperlink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vc_upanap00001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/</w:t>
            </w:r>
            <w:r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svc_upapap00001</w:t>
            </w:r>
          </w:p>
        </w:tc>
      </w:tr>
      <w:tr w:rsidR="0035537A" w:rsidRPr="0035537A" w14:paraId="7D4B4BBF" w14:textId="77777777" w:rsidTr="004B74B6">
        <w:trPr>
          <w:trHeight w:val="134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C7BB93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What is the name of the virtual machine </w:t>
            </w: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encountering the issu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73BDF6" w14:textId="38F465FB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lastRenderedPageBreak/>
              <w:t> </w:t>
            </w:r>
            <w:proofErr w:type="gramStart"/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ECPSSTDP10069.whs.dell.local</w:t>
            </w:r>
            <w:proofErr w:type="gramEnd"/>
          </w:p>
        </w:tc>
      </w:tr>
      <w:tr w:rsidR="0035537A" w:rsidRPr="0035537A" w14:paraId="6F1FDD26" w14:textId="77777777" w:rsidTr="004B74B6">
        <w:trPr>
          <w:trHeight w:val="107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A5E63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Clients is the user using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E4B6A" w14:textId="6921373C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utty</w:t>
            </w:r>
          </w:p>
        </w:tc>
      </w:tr>
      <w:tr w:rsidR="0035537A" w:rsidRPr="0035537A" w14:paraId="23664A7F" w14:textId="77777777" w:rsidTr="004B74B6">
        <w:trPr>
          <w:trHeight w:val="44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73EB20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What is the Horizon Client version running on the end-user device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0FE8E4" w14:textId="4E8D10C2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 w:rsidRP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5.4.3 build-16346110</w:t>
            </w:r>
          </w:p>
        </w:tc>
      </w:tr>
      <w:tr w:rsidR="0035537A" w:rsidRPr="0035537A" w14:paraId="485E3D0F" w14:textId="77777777" w:rsidTr="004B74B6">
        <w:trPr>
          <w:trHeight w:val="341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44B18C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user accessing the desktop using an internal network or via the internet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45BFF4F" w14:textId="41F9DD96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Via internet</w:t>
            </w:r>
          </w:p>
        </w:tc>
      </w:tr>
      <w:tr w:rsidR="0035537A" w:rsidRPr="0035537A" w14:paraId="6698B077" w14:textId="77777777" w:rsidTr="004B74B6">
        <w:trPr>
          <w:trHeight w:val="323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594D9A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Is the issue reproducible by the end-user(s)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02EF07" w14:textId="15B2751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yes</w:t>
            </w:r>
          </w:p>
        </w:tc>
      </w:tr>
      <w:tr w:rsidR="0035537A" w:rsidRPr="0035537A" w14:paraId="034A2264" w14:textId="77777777" w:rsidTr="004B74B6">
        <w:trPr>
          <w:trHeight w:val="80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B6A5A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he number of users impacted?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BFE3BD5" w14:textId="36A923A5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/A</w:t>
            </w:r>
          </w:p>
        </w:tc>
      </w:tr>
      <w:tr w:rsidR="0035537A" w:rsidRPr="0035537A" w14:paraId="78A1876F" w14:textId="77777777" w:rsidTr="004B74B6">
        <w:trPr>
          <w:trHeight w:val="146"/>
        </w:trPr>
        <w:tc>
          <w:tcPr>
            <w:tcW w:w="52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15F8CB" w14:textId="77777777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Type of Impact</w:t>
            </w:r>
          </w:p>
        </w:tc>
        <w:tc>
          <w:tcPr>
            <w:tcW w:w="4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672DE" w14:textId="0D31D34E" w:rsidR="0035537A" w:rsidRPr="0035537A" w:rsidRDefault="0035537A" w:rsidP="0035537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35537A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  <w:r w:rsidR="0042023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etwork Connectivity</w:t>
            </w:r>
          </w:p>
        </w:tc>
      </w:tr>
    </w:tbl>
    <w:p w14:paraId="67D5B6E4" w14:textId="77777777" w:rsidR="0035537A" w:rsidRDefault="0035537A"/>
    <w:sectPr w:rsidR="0035537A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E22582" w14:textId="77777777" w:rsidR="0084204D" w:rsidRDefault="0084204D" w:rsidP="004B74B6">
      <w:pPr>
        <w:spacing w:after="0" w:line="240" w:lineRule="auto"/>
      </w:pPr>
      <w:r>
        <w:separator/>
      </w:r>
    </w:p>
  </w:endnote>
  <w:endnote w:type="continuationSeparator" w:id="0">
    <w:p w14:paraId="69F12989" w14:textId="77777777" w:rsidR="0084204D" w:rsidRDefault="0084204D" w:rsidP="004B74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C5975" w14:textId="77777777" w:rsidR="004B74B6" w:rsidRDefault="004B74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0AB6B1" w14:textId="77777777" w:rsidR="004B74B6" w:rsidRDefault="004B74B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2A799D78" wp14:editId="169AD884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5" name="MSIPCMb8d744c0956d6c50f3edcc9d" descr="{&quot;HashCode&quot;:-1913046509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D710436" w14:textId="77777777" w:rsidR="004B74B6" w:rsidRPr="004B74B6" w:rsidRDefault="004B74B6" w:rsidP="004B74B6">
                          <w:pPr>
                            <w:spacing w:after="0"/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</w:pPr>
                          <w:r w:rsidRPr="004B74B6">
                            <w:rPr>
                              <w:rFonts w:ascii="Calibri" w:hAnsi="Calibri" w:cs="Calibri"/>
                              <w:color w:val="7F7F7F"/>
                              <w:sz w:val="12"/>
                            </w:rPr>
                            <w:t>Internal Use - Confidenti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A799D78" id="_x0000_t202" coordsize="21600,21600" o:spt="202" path="m,l,21600r21600,l21600,xe">
              <v:stroke joinstyle="miter"/>
              <v:path gradientshapeok="t" o:connecttype="rect"/>
            </v:shapetype>
            <v:shape id="MSIPCMb8d744c0956d6c50f3edcc9d" o:spid="_x0000_s1026" type="#_x0000_t202" alt="{&quot;HashCode&quot;:-1913046509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" o:allowincell="f" filled="f" stroked="f" strokeweight=".5pt">
              <v:textbox inset="20pt,0,,0">
                <w:txbxContent>
                  <w:p w14:paraId="4D710436" w14:textId="77777777" w:rsidR="004B74B6" w:rsidRPr="004B74B6" w:rsidRDefault="004B74B6" w:rsidP="004B74B6">
                    <w:pPr>
                      <w:spacing w:after="0"/>
                      <w:rPr>
                        <w:rFonts w:ascii="Calibri" w:hAnsi="Calibri" w:cs="Calibri"/>
                        <w:color w:val="7F7F7F"/>
                        <w:sz w:val="12"/>
                      </w:rPr>
                    </w:pPr>
                    <w:r w:rsidRPr="004B74B6">
                      <w:rPr>
                        <w:rFonts w:ascii="Calibri" w:hAnsi="Calibri" w:cs="Calibri"/>
                        <w:color w:val="7F7F7F"/>
                        <w:sz w:val="12"/>
                      </w:rPr>
                      <w:t>Internal Use - Confident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DA572C" w14:textId="77777777" w:rsidR="004B74B6" w:rsidRDefault="004B74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CCC761" w14:textId="77777777" w:rsidR="0084204D" w:rsidRDefault="0084204D" w:rsidP="004B74B6">
      <w:pPr>
        <w:spacing w:after="0" w:line="240" w:lineRule="auto"/>
      </w:pPr>
      <w:r>
        <w:separator/>
      </w:r>
    </w:p>
  </w:footnote>
  <w:footnote w:type="continuationSeparator" w:id="0">
    <w:p w14:paraId="1E5E8DDA" w14:textId="77777777" w:rsidR="0084204D" w:rsidRDefault="0084204D" w:rsidP="004B74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68E2CD" w14:textId="77777777" w:rsidR="004B74B6" w:rsidRDefault="004B74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52042" w14:textId="77777777" w:rsidR="004B74B6" w:rsidRDefault="004B74B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BF9A6" w14:textId="77777777" w:rsidR="004B74B6" w:rsidRDefault="004B74B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MDA3sTC0NLQ0MzdT0lEKTi0uzszPAykwrAUAgUvk6SwAAAA="/>
  </w:docVars>
  <w:rsids>
    <w:rsidRoot w:val="0035537A"/>
    <w:rsid w:val="00206912"/>
    <w:rsid w:val="00237FE5"/>
    <w:rsid w:val="0035537A"/>
    <w:rsid w:val="0042023B"/>
    <w:rsid w:val="004B74B6"/>
    <w:rsid w:val="0084204D"/>
    <w:rsid w:val="00AD64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8C029"/>
  <w15:chartTrackingRefBased/>
  <w15:docId w15:val="{75BA7C38-AAC7-4B7F-8BAE-4D0867BAB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5537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5537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mw-headline">
    <w:name w:val="mw-headline"/>
    <w:basedOn w:val="DefaultParagraphFont"/>
    <w:rsid w:val="0035537A"/>
  </w:style>
  <w:style w:type="paragraph" w:styleId="Header">
    <w:name w:val="header"/>
    <w:basedOn w:val="Normal"/>
    <w:link w:val="Head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74B6"/>
  </w:style>
  <w:style w:type="paragraph" w:styleId="Footer">
    <w:name w:val="footer"/>
    <w:basedOn w:val="Normal"/>
    <w:link w:val="FooterChar"/>
    <w:uiPriority w:val="99"/>
    <w:unhideWhenUsed/>
    <w:rsid w:val="004B74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74B6"/>
  </w:style>
  <w:style w:type="character" w:styleId="Hyperlink">
    <w:name w:val="Hyperlink"/>
    <w:basedOn w:val="DefaultParagraphFont"/>
    <w:uiPriority w:val="99"/>
    <w:unhideWhenUsed/>
    <w:rsid w:val="004202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02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311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94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889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kchatla@tcs.woolworths.com.au/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l, Manivannan</dc:creator>
  <cp:keywords/>
  <dc:description/>
  <cp:lastModifiedBy>KAMAL TEJA CH</cp:lastModifiedBy>
  <cp:revision>2</cp:revision>
  <dcterms:created xsi:type="dcterms:W3CDTF">2020-07-21T19:02:00Z</dcterms:created>
  <dcterms:modified xsi:type="dcterms:W3CDTF">2020-07-21T1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de70ee2-0cb4-4d60-aee5-75ef2c4c8a90_Enabled">
    <vt:lpwstr>True</vt:lpwstr>
  </property>
  <property fmtid="{D5CDD505-2E9C-101B-9397-08002B2CF9AE}" pid="3" name="MSIP_Label_7de70ee2-0cb4-4d60-aee5-75ef2c4c8a90_SiteId">
    <vt:lpwstr>945c199a-83a2-4e80-9f8c-5a91be5752dd</vt:lpwstr>
  </property>
  <property fmtid="{D5CDD505-2E9C-101B-9397-08002B2CF9AE}" pid="4" name="MSIP_Label_7de70ee2-0cb4-4d60-aee5-75ef2c4c8a90_Owner">
    <vt:lpwstr>Manivannan.Arul@emc.com</vt:lpwstr>
  </property>
  <property fmtid="{D5CDD505-2E9C-101B-9397-08002B2CF9AE}" pid="5" name="MSIP_Label_7de70ee2-0cb4-4d60-aee5-75ef2c4c8a90_SetDate">
    <vt:lpwstr>2019-09-30T07:17:22.2957520Z</vt:lpwstr>
  </property>
  <property fmtid="{D5CDD505-2E9C-101B-9397-08002B2CF9AE}" pid="6" name="MSIP_Label_7de70ee2-0cb4-4d60-aee5-75ef2c4c8a90_Name">
    <vt:lpwstr>Internal Use</vt:lpwstr>
  </property>
  <property fmtid="{D5CDD505-2E9C-101B-9397-08002B2CF9AE}" pid="7" name="MSIP_Label_7de70ee2-0cb4-4d60-aee5-75ef2c4c8a90_Application">
    <vt:lpwstr>Microsoft Azure Information Protection</vt:lpwstr>
  </property>
  <property fmtid="{D5CDD505-2E9C-101B-9397-08002B2CF9AE}" pid="8" name="MSIP_Label_7de70ee2-0cb4-4d60-aee5-75ef2c4c8a90_Extended_MSFT_Method">
    <vt:lpwstr>Manual</vt:lpwstr>
  </property>
  <property fmtid="{D5CDD505-2E9C-101B-9397-08002B2CF9AE}" pid="9" name="MSIP_Label_da6fab74-d5af-4af7-a9a4-78d84655a626_Enabled">
    <vt:lpwstr>True</vt:lpwstr>
  </property>
  <property fmtid="{D5CDD505-2E9C-101B-9397-08002B2CF9AE}" pid="10" name="MSIP_Label_da6fab74-d5af-4af7-a9a4-78d84655a626_SiteId">
    <vt:lpwstr>945c199a-83a2-4e80-9f8c-5a91be5752dd</vt:lpwstr>
  </property>
  <property fmtid="{D5CDD505-2E9C-101B-9397-08002B2CF9AE}" pid="11" name="MSIP_Label_da6fab74-d5af-4af7-a9a4-78d84655a626_Owner">
    <vt:lpwstr>Manivannan.Arul@emc.com</vt:lpwstr>
  </property>
  <property fmtid="{D5CDD505-2E9C-101B-9397-08002B2CF9AE}" pid="12" name="MSIP_Label_da6fab74-d5af-4af7-a9a4-78d84655a626_SetDate">
    <vt:lpwstr>2019-09-30T07:17:22.2957520Z</vt:lpwstr>
  </property>
  <property fmtid="{D5CDD505-2E9C-101B-9397-08002B2CF9AE}" pid="13" name="MSIP_Label_da6fab74-d5af-4af7-a9a4-78d84655a626_Name">
    <vt:lpwstr>Visual Marking</vt:lpwstr>
  </property>
  <property fmtid="{D5CDD505-2E9C-101B-9397-08002B2CF9AE}" pid="14" name="MSIP_Label_da6fab74-d5af-4af7-a9a4-78d84655a626_Application">
    <vt:lpwstr>Microsoft Azure Information Protection</vt:lpwstr>
  </property>
  <property fmtid="{D5CDD505-2E9C-101B-9397-08002B2CF9AE}" pid="15" name="MSIP_Label_da6fab74-d5af-4af7-a9a4-78d84655a626_Parent">
    <vt:lpwstr>7de70ee2-0cb4-4d60-aee5-75ef2c4c8a90</vt:lpwstr>
  </property>
  <property fmtid="{D5CDD505-2E9C-101B-9397-08002B2CF9AE}" pid="16" name="MSIP_Label_da6fab74-d5af-4af7-a9a4-78d84655a626_Extended_MSFT_Method">
    <vt:lpwstr>Manual</vt:lpwstr>
  </property>
  <property fmtid="{D5CDD505-2E9C-101B-9397-08002B2CF9AE}" pid="17" name="aiplabel">
    <vt:lpwstr>Internal Use Visual Marking</vt:lpwstr>
  </property>
</Properties>
</file>